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frangipanie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α-hexylcinnamaldehyde; cinnamaldehyde; 3,7-dimethyloctan-3-ol; cinnamyl alcohol; 7-hydroxycitronellal; geraniol; benzyl salicylate; Eugenol; citral; cyclamen aldehyde; isopent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Dokładnie umyć wody z mydłem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10 mg/kg)</w:t>
              <w:br/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pen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3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Cyclopentanone, 2-[2-(4-methyl-3-cyclohexen-1-yl)propyl]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5962-14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4-240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Acute 1, H400</w:t>
              <w:br/>
              <w:t>Aquatic Chronic 3, H412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9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A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Green. jaśmin. konwali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masy ciała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1 (Acute Oral Toxicity), Guideline: EU Method B.1 (Acute Toxicity (Oral)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8 mg/kg masy ciała Animal: rat, Guideline: OECD Guideline 402 (Acute Dermal Toxicity)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0 (Repeated Dose Dermal Toxicity: 21/28-Day Study), Guideline: EU Method B.9 (Repeated Dose (28 Days) Toxicity (Dermal)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frangip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47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9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9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6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7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4 mg/l Test organisms (species): Danio rerio (previous name: Brachydanio rerio)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frangip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opentanone, 2-[2-(4-methyl-3-cyclohexen-1-yl)propyl]- (95962-14-4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pentyl salicylate (87-20-7)</w:t>
            </w:r>
          </w:p>
        </w:tc>
      </w:tr>
      <w:tr w14:paraId="2D6A996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phenylethanol ; cinnamaldehyde ; 3,7-dimethyloctan-3-ol ; cinnamyl alcohol ; 7-hydroxycitronellal ; geraniol ; Cyclopentanone, 2-[2-(4-methyl-3-cyclohexen-1-yl)propyl]- ; Eugenol ; 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cinnamyl alcohol ; Cyclopentanone, 2-[2-(4-methyl-3-cyclohexen-1-yl)propyl]- ; 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frangipan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frangipan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0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C941CE-2E6E-4D8F-A974-1A4A1FA16A99}"/>
</file>

<file path=customXml/itemProps3.xml><?xml version="1.0" encoding="utf-8"?>
<ds:datastoreItem xmlns:ds="http://schemas.openxmlformats.org/officeDocument/2006/customXml" ds:itemID="{1C2E4DAC-3E10-457C-89D1-479E521C83AD}"/>
</file>

<file path=customXml/itemProps4.xml><?xml version="1.0" encoding="utf-8"?>
<ds:datastoreItem xmlns:ds="http://schemas.openxmlformats.org/officeDocument/2006/customXml" ds:itemID="{D839E9F4-E931-4258-9808-353EBC6B08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